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E7108B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une 27</w:t>
      </w:r>
      <w:r w:rsidR="00165E60">
        <w:rPr>
          <w:rFonts w:ascii="Arial" w:hAnsi="Arial" w:cs="Arial"/>
          <w:b/>
          <w:sz w:val="28"/>
          <w:szCs w:val="28"/>
        </w:rPr>
        <w:t>, 2019</w:t>
      </w:r>
    </w:p>
    <w:p w:rsidR="00707A0A" w:rsidRDefault="00165E60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0 am</w:t>
      </w:r>
      <w:r w:rsidR="00E7108B">
        <w:rPr>
          <w:rFonts w:ascii="Arial" w:hAnsi="Arial" w:cs="Arial"/>
          <w:b/>
          <w:sz w:val="28"/>
          <w:szCs w:val="28"/>
        </w:rPr>
        <w:t xml:space="preserve"> – 4 pm</w:t>
      </w:r>
    </w:p>
    <w:p w:rsidR="00E7108B" w:rsidRPr="00707A0A" w:rsidRDefault="00E7108B" w:rsidP="00E71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color w:val="222222"/>
          <w:sz w:val="28"/>
          <w:szCs w:val="28"/>
        </w:rPr>
        <w:t>The Conference Center at Seattle-Tacoma International Airport</w:t>
      </w:r>
      <w:bookmarkStart w:id="0" w:name="_GoBack"/>
      <w:bookmarkEnd w:id="0"/>
    </w:p>
    <w:p w:rsidR="00E7108B" w:rsidRDefault="00E7108B" w:rsidP="00E71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Beijing Room</w:t>
      </w:r>
    </w:p>
    <w:p w:rsidR="00D8360D" w:rsidRPr="001D1DD1" w:rsidRDefault="00D8360D" w:rsidP="00927371">
      <w:pPr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r w:rsidR="00385658">
              <w:rPr>
                <w:rFonts w:ascii="Arial" w:hAnsi="Arial" w:cs="Arial"/>
                <w:color w:val="000000"/>
              </w:rPr>
              <w:br/>
            </w:r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77C81" w:rsidRPr="00777C81" w:rsidRDefault="00777C81" w:rsidP="00777C81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77C81" w:rsidRDefault="00777C81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TA – Year End Report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400A25" w:rsidRDefault="00400A25" w:rsidP="00400A25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Officer Reports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cretary</w:t>
            </w:r>
          </w:p>
          <w:p w:rsidR="00400A25" w:rsidRDefault="00400A25" w:rsidP="00400A25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&amp; Approval of Minutes from May 6-7 meeting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r</w:t>
            </w:r>
          </w:p>
          <w:p w:rsidR="00400A25" w:rsidRDefault="004F58EB" w:rsidP="00400A25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rs report</w:t>
            </w:r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400A25" w:rsidRDefault="00400A25" w:rsidP="00400A25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Unfinished Business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&amp; Adoption of Policies &amp; Procedures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Contract with WTA </w:t>
            </w:r>
            <w:r w:rsidR="004F58EB">
              <w:rPr>
                <w:rFonts w:ascii="Arial" w:hAnsi="Arial" w:cs="Arial"/>
                <w:color w:val="000000"/>
              </w:rPr>
              <w:t>–</w:t>
            </w:r>
            <w:r>
              <w:rPr>
                <w:rFonts w:ascii="Arial" w:hAnsi="Arial" w:cs="Arial"/>
                <w:color w:val="000000"/>
              </w:rPr>
              <w:t xml:space="preserve"> amendment</w:t>
            </w:r>
          </w:p>
          <w:p w:rsidR="004F58EB" w:rsidRDefault="004F58EB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anding Committees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4F58EB" w:rsidRDefault="004F58EB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Ongoing Agenda Items</w:t>
            </w:r>
          </w:p>
          <w:p w:rsidR="004F58EB" w:rsidRPr="004F58EB" w:rsidRDefault="004F58EB" w:rsidP="004F58EB">
            <w:pPr>
              <w:spacing w:line="276" w:lineRule="auto"/>
              <w:ind w:left="144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65E60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0A25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4F58EB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77C81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00E7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108B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2EB7CC6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30596-99AE-4261-BA8C-0B667FD66C4D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$ListId:PublishedDocuments;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9E3460-EEC9-406D-B749-DB931CA69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5</cp:revision>
  <cp:lastPrinted>2018-04-26T20:02:00Z</cp:lastPrinted>
  <dcterms:created xsi:type="dcterms:W3CDTF">2019-06-18T18:53:00Z</dcterms:created>
  <dcterms:modified xsi:type="dcterms:W3CDTF">2019-06-20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